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Xe2b98e58187b58199b1e2f13b17e7cde7740fda"/>
    <w:p>
      <w:pPr>
        <w:pStyle w:val="Heading1"/>
      </w:pPr>
      <w:r>
        <w:t xml:space="preserve">Cover Letter for School Counselor Position in Italy Rome</w:t>
      </w:r>
    </w:p>
    <w:p>
      <w:pPr>
        <w:pStyle w:val="FirstParagraph"/>
      </w:pPr>
      <w:r>
        <w:t xml:space="preserve">Dear [Hiring Manager's Name or Department],</w:t>
      </w:r>
    </w:p>
    <w:p>
      <w:pPr>
        <w:pStyle w:val="BodyText"/>
      </w:pPr>
      <w:r>
        <w:t xml:space="preserve">I am writing to express my sincere interest in the School Counselor position at [School Name or Institution] in Rome, Italy. As an experienced and passionate educational professional, I am eager to contribute my expertise in student support, academic guidance, and emotional well-being to a dynamic institution like yours. My background as a School Counselor, combined with my deep appreciation for the cultural and educational landscape of Italy Rome, makes me uniquely qualified to serve this vital role. This opportunity aligns perfectly with my career goals and commitment to fostering student success in diverse learning environments.</w:t>
      </w:r>
    </w:p>
    <w:p>
      <w:pPr>
        <w:pStyle w:val="BodyText"/>
      </w:pPr>
      <w:r>
        <w:t xml:space="preserve">Over the past [X years] years, I have dedicated myself to the field of school counseling, working in both public and private educational settings. My experience spans a wide range of responsibilities, including individual and group counseling sessions, academic planning, behavioral interventions, and collaboration with teachers and parents to create supportive learning environments. I have consistently prioritized the holistic development of students, ensuring that their social-emotional needs are addressed alongside their academic goals. In Italy Rome, where the educational system values both tradition and innovation, I believe my skills in adaptability and cultural sensitivity will allow me to make a meaningful impact.</w:t>
      </w:r>
    </w:p>
    <w:p>
      <w:pPr>
        <w:pStyle w:val="BodyText"/>
      </w:pPr>
      <w:r>
        <w:t xml:space="preserve">The importance of a School Counselor in Italy Rome cannot be overstated. The Italian education system emphasizes not only academic excellence but also the development of well-rounded individuals who can thrive in a globalized world. As a counselor, I understand the critical role of providing students with tools to navigate challenges such as academic pressure, social dynamics, and personal growth. In Rome specifically, where students often balance rigorous coursework with cultural heritage and community expectations, my ability to connect with diverse student populations will be an asset. I am particularly drawn to this position because of the opportunity to support young people in a city that is both historically rich and forward-thinking.</w:t>
      </w:r>
    </w:p>
    <w:p>
      <w:pPr>
        <w:pStyle w:val="BodyText"/>
      </w:pPr>
      <w:r>
        <w:t xml:space="preserve">My approach to counseling is rooted in empathy, active listening, and evidence-based practices. I have worked extensively with students from varied socioeconomic and cultural backgrounds, which has honed my ability to tailor interventions to individual needs. For example, during my tenure at [Previous School/Organization], I developed a mentorship program that paired high school students with college counselors to improve college readiness and career planning. This initiative resulted in a 25% increase in student participation in post-secondary education programs. Such experiences have reinforced my belief that counseling is not just about solving problems but also about empowering students to reach their full potential.</w:t>
      </w:r>
    </w:p>
    <w:p>
      <w:pPr>
        <w:pStyle w:val="BodyText"/>
      </w:pPr>
      <w:r>
        <w:t xml:space="preserve">In addition to my professional experience, I have a strong academic foundation in psychology and education. I hold a [Master’s/Doctorate] degree in [Relevant Field], with coursework focused on developmental psychology, educational leadership, and multicultural counseling. This academic training has equipped me with the theoretical knowledge and practical skills necessary to address the complex needs of students. Furthermore, my ongoing professional development includes workshops on trauma-informed care, restorative practices, and culturally responsive teaching—areas that are especially relevant in a diverse city like Rome.</w:t>
      </w:r>
    </w:p>
    <w:p>
      <w:pPr>
        <w:pStyle w:val="BodyText"/>
      </w:pPr>
      <w:r>
        <w:t xml:space="preserve">What sets me apart as a School Counselor is my ability to bridge the gap between students and the broader school community. I have consistently collaborated with teachers to identify at-risk students, designed workshops on topics such as stress management and conflict resolution, and advocated for policies that promote equity and inclusion. In Italy Rome, where schools often face challenges related to resource allocation and student diversity, my proactive approach to problem-solving will enable me to contribute effectively. I am also committed to fostering partnerships with local organizations and families to create a network of support for students.</w:t>
      </w:r>
    </w:p>
    <w:p>
      <w:pPr>
        <w:pStyle w:val="BodyText"/>
      </w:pPr>
      <w:r>
        <w:t xml:space="preserve">My decision to pursue this role in Italy Rome is driven by both professional aspirations and personal connection. I have long admired the city’s blend of historical significance and modern innovation, as well as its dedication to education. Rome’s schools are not only centers of learning but also hubs of cultural exchange, where students from around the world come together to grow. I am eager to contribute my skills to an environment that values both tradition and progress. Moreover, I am deeply committed to understanding the unique needs of Italian students and tailoring my services to meet their aspirations.</w:t>
      </w:r>
    </w:p>
    <w:p>
      <w:pPr>
        <w:pStyle w:val="BodyText"/>
      </w:pPr>
      <w:r>
        <w:t xml:space="preserve">I would be honored to bring my expertise in school counseling, passion for student success, and cultural awareness to [School Name or Institution]. My goal is to create a safe and inclusive space where students feel supported, motivated, and empowered. I am confident that my background in educational psychology, combined with my dedication to the Italian education system, will allow me to make a lasting impact. I am excited about the opportunity to collaborate with your team and contribute to the continued success of your students.</w:t>
      </w:r>
    </w:p>
    <w:p>
      <w:pPr>
        <w:pStyle w:val="BodyText"/>
      </w:pPr>
      <w:r>
        <w:t xml:space="preserve">Thank you for considering my application. I would welcome the chance to discuss how my qualifications align with the needs of your institution. Please feel free to contact me at [Your Phone Number] or [Your Email Address] at your earliest convenience. I look forward to the possibility of contributing to the vibrant academic community in Italy Rom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Position in Italy Rome</dc:title>
  <dc:creator/>
  <dc:language>en</dc:language>
  <cp:keywords/>
  <dcterms:created xsi:type="dcterms:W3CDTF">2026-07-23T12:07:58Z</dcterms:created>
  <dcterms:modified xsi:type="dcterms:W3CDTF">2026-07-23T12:07:58Z</dcterms:modified>
</cp:coreProperties>
</file>

<file path=docProps/custom.xml><?xml version="1.0" encoding="utf-8"?>
<Properties xmlns="http://schemas.openxmlformats.org/officeDocument/2006/custom-properties" xmlns:vt="http://schemas.openxmlformats.org/officeDocument/2006/docPropsVTypes"/>
</file>